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Kuwait</w:t>
      </w:r>
      <w:r>
        <w:t xml:space="preserve"> </w:t>
      </w:r>
      <w:r>
        <w:t xml:space="preserve">City</w:t>
      </w:r>
    </w:p>
    <w:bookmarkStart w:id="26" w:name="Xce58b63cfeccff041fda2bafd3251a8ff40e4dc"/>
    <w:p>
      <w:pPr>
        <w:pStyle w:val="Heading1"/>
      </w:pPr>
      <w:r>
        <w:t xml:space="preserve">Cover Letter for Orthodontist Position in Kuwait City</w:t>
      </w:r>
    </w:p>
    <w:p>
      <w:pPr>
        <w:pStyle w:val="FirstParagraph"/>
      </w:pPr>
      <w:r>
        <w:rPr>
          <w:bCs/>
          <w:b/>
        </w:rPr>
        <w:t xml:space="preserve">John Doe</w:t>
      </w:r>
      <w:r>
        <w:br/>
      </w:r>
      <w:r>
        <w:t xml:space="preserve">123 Dental Lane, Kuwait City</w:t>
      </w:r>
      <w:r>
        <w:br/>
      </w:r>
      <w:r>
        <w:t xml:space="preserve">+965 98765432 | johndoe@orthodontist.com</w:t>
      </w:r>
      <w:r>
        <w:br/>
      </w:r>
      <w:r>
        <w:t xml:space="preserve">April 5, 2024</w:t>
      </w:r>
    </w:p>
    <w:p>
      <w:pPr>
        <w:pStyle w:val="BodyText"/>
      </w:pPr>
      <w:r>
        <w:rPr>
          <w:bCs/>
          <w:b/>
        </w:rPr>
        <w:t xml:space="preserve">To the Hiring Committee,</w:t>
      </w:r>
    </w:p>
    <w:p>
      <w:pPr>
        <w:pStyle w:val="BodyText"/>
      </w:pPr>
      <w:r>
        <w:t xml:space="preserve">I am writing to express my sincere interest in the Orthodontist position at [Clinic/Hospital Name] in Kuwait City. As a highly motivated and experienced orthodontist with over [X years] of expertise in dental care, I am eager to contribute my skills, knowledge, and passion for transforming smiles to your esteemed institution. This opportunity aligns perfectly with my professional goals and commitment to delivering exceptional orthodontic services tailored to the unique needs of patients in Kuwait City.</w:t>
      </w:r>
    </w:p>
    <w:bookmarkStart w:id="20" w:name="why-orthodontics-a-passion-for-precision"/>
    <w:p>
      <w:pPr>
        <w:pStyle w:val="Heading2"/>
      </w:pPr>
      <w:r>
        <w:t xml:space="preserve">Why Orthodontics? A Passion for Precision</w:t>
      </w:r>
    </w:p>
    <w:p>
      <w:pPr>
        <w:pStyle w:val="FirstParagraph"/>
      </w:pPr>
      <w:r>
        <w:t xml:space="preserve">Orthodontics is more than a specialty for me—it is a calling. From my early days in dental school, I was captivated by the art of aligning teeth and the profound impact it has on patients’ confidence and quality of life. My journey as an orthodontist has been defined by a dedication to precision, innovation, and patient-centered care. In Kuwait City, where cultural diversity and modern healthcare expectations converge, I believe my expertise can make a meaningful difference.</w:t>
      </w:r>
    </w:p>
    <w:p>
      <w:pPr>
        <w:pStyle w:val="BodyText"/>
      </w:pPr>
      <w:r>
        <w:t xml:space="preserve">During my tenure at [Previous Practice or Institution], I have treated over [X] patients with a wide range of orthodontic needs, from complex malocclusions to cosmetic enhancements. My approach emphasizes personalized treatment plans that consider each patient’s lifestyle, goals, and cultural preferences. This philosophy is especially critical in Kuwait City, where patients often seek solutions that align with both their health and societal expectations.</w:t>
      </w:r>
    </w:p>
    <w:bookmarkEnd w:id="20"/>
    <w:bookmarkStart w:id="21" w:name="specialized-skills-and-expertise"/>
    <w:p>
      <w:pPr>
        <w:pStyle w:val="Heading2"/>
      </w:pPr>
      <w:r>
        <w:t xml:space="preserve">Specialized Skills and Expertise</w:t>
      </w:r>
    </w:p>
    <w:p>
      <w:pPr>
        <w:pStyle w:val="FirstParagraph"/>
      </w:pPr>
      <w:r>
        <w:t xml:space="preserve">My training includes advanced coursework in pediatric orthodontics, adult corrective treatment, and the latest technologies such as Invisalign, lingual braces, and 3D imaging. I am proficient in using digital tools to enhance diagnosis and treatment accuracy, ensuring optimal outcomes for every patient. In Kuwait City’s rapidly evolving healthcare landscape, staying at the forefront of innovation is essential to meeting the high standards expected by both patients and professionals.</w:t>
      </w:r>
    </w:p>
    <w:p>
      <w:pPr>
        <w:pStyle w:val="BodyText"/>
      </w:pPr>
      <w:r>
        <w:t xml:space="preserve">Additionally, I have experience working in multicultural environments, which has sharpened my ability to communicate effectively with patients from diverse backgrounds. In Kuwait City, where English is widely spoken but Arabic is also a vital part of daily life, I am comfortable bridging language gaps and fostering trust through empathy and clarity. This skill ensures that patients feel understood and confident in their treatment journey.</w:t>
      </w:r>
    </w:p>
    <w:bookmarkEnd w:id="21"/>
    <w:bookmarkStart w:id="22" w:name="Xaf9e31974e5a01af6b3c61f7ad34238328c0ab4"/>
    <w:p>
      <w:pPr>
        <w:pStyle w:val="Heading2"/>
      </w:pPr>
      <w:r>
        <w:t xml:space="preserve">Contributing to Kuwait City’s Healthcare Ecosystem</w:t>
      </w:r>
    </w:p>
    <w:p>
      <w:pPr>
        <w:pStyle w:val="FirstParagraph"/>
      </w:pPr>
      <w:r>
        <w:t xml:space="preserve">Kuwait City is a hub of medical excellence, with a growing demand for specialized dental care. As an orthodontist, I am keen to contribute to this dynamic environment by offering services that prioritize both functionality and aesthetics. My focus on preventive care and long-term oral health aligns with the city’s emphasis on holistic healthcare practices.</w:t>
      </w:r>
    </w:p>
    <w:p>
      <w:pPr>
        <w:pStyle w:val="BodyText"/>
      </w:pPr>
      <w:r>
        <w:t xml:space="preserve">I have followed the progress of [Clinic/Hospital Name] closely and am inspired by its reputation for excellence in patient care. I am particularly drawn to your commitment to integrating cutting-edge technology with compassionate service, which mirrors my own professional values. By joining your team, I aim to collaborate with like-minded professionals to elevate the standard of orthodontic care in Kuwait City.</w:t>
      </w:r>
    </w:p>
    <w:bookmarkEnd w:id="22"/>
    <w:bookmarkStart w:id="23" w:name="understanding-the-local-context"/>
    <w:p>
      <w:pPr>
        <w:pStyle w:val="Heading2"/>
      </w:pPr>
      <w:r>
        <w:t xml:space="preserve">Understanding the Local Context</w:t>
      </w:r>
    </w:p>
    <w:p>
      <w:pPr>
        <w:pStyle w:val="FirstParagraph"/>
      </w:pPr>
      <w:r>
        <w:t xml:space="preserve">Kuwait City’s unique cultural and social dynamics require a nuanced approach to patient care. As an orthodontist, I recognize the importance of respecting local customs while providing evidence-based solutions. For example, understanding the significance of family involvement in healthcare decisions in Kuwaiti culture allows me to engage patients and their families more effectively. This approach not only enhances treatment adherence but also strengthens the bond between provider and patient.</w:t>
      </w:r>
    </w:p>
    <w:p>
      <w:pPr>
        <w:pStyle w:val="BodyText"/>
      </w:pPr>
      <w:r>
        <w:t xml:space="preserve">Moreover, I am aware of the increasing awareness around oral health in Kuwait City. With a growing population and rising expectations for cosmetic dentistry, there is a clear opportunity to educate patients on the benefits of early orthodontic intervention. I am enthusiastic about participating in community outreach programs to promote preventive care and reduce the prevalence of untreated orthodontic issues.</w:t>
      </w:r>
    </w:p>
    <w:bookmarkEnd w:id="23"/>
    <w:bookmarkStart w:id="24" w:name="professional-growth-and-collaboration"/>
    <w:p>
      <w:pPr>
        <w:pStyle w:val="Heading2"/>
      </w:pPr>
      <w:r>
        <w:t xml:space="preserve">Professional Growth and Collaboration</w:t>
      </w:r>
    </w:p>
    <w:p>
      <w:pPr>
        <w:pStyle w:val="FirstParagraph"/>
      </w:pPr>
      <w:r>
        <w:t xml:space="preserve">My career has been shaped by a desire to grow both professionally and personally. I regularly attend conferences, workshops, and seminars to stay updated on global advancements in orthodontics. In Kuwait City, I hope to contribute to a culture of continuous learning by sharing my knowledge with colleagues and mentoring junior professionals. Collaboration is key to fostering innovation, and I am eager to work alongside your team to achieve shared goals.</w:t>
      </w:r>
    </w:p>
    <w:p>
      <w:pPr>
        <w:pStyle w:val="BodyText"/>
      </w:pPr>
      <w:r>
        <w:t xml:space="preserve">I am also committed to maintaining the highest ethical standards in my practice. In Kuwait City, where trust in healthcare providers is paramount, I prioritize transparency, integrity, and respect for patient autonomy. My goal is to build lasting relationships with patients and their families by consistently delivering results that exceed expectations.</w:t>
      </w:r>
    </w:p>
    <w:bookmarkEnd w:id="24"/>
    <w:bookmarkStart w:id="25" w:name="conclusion-a-vision-for-the-future"/>
    <w:p>
      <w:pPr>
        <w:pStyle w:val="Heading2"/>
      </w:pPr>
      <w:r>
        <w:t xml:space="preserve">Conclusion: A Vision for the Future</w:t>
      </w:r>
    </w:p>
    <w:p>
      <w:pPr>
        <w:pStyle w:val="FirstParagraph"/>
      </w:pPr>
      <w:r>
        <w:t xml:space="preserve">In conclusion, I am enthusiastic about the opportunity to join [Clinic/Hospital Name] as an orthodontist in Kuwait City. My qualifications, combined with my passion for improving lives through orthodontic care, make me a strong candidate for this role. I am confident that my skills and dedication will contribute to the continued success of your practice while meeting the needs of patients in this vibrant and growing community.</w:t>
      </w:r>
    </w:p>
    <w:p>
      <w:pPr>
        <w:pStyle w:val="BodyText"/>
      </w:pPr>
      <w:r>
        <w:t xml:space="preserve">Thank you for considering my application. I would welcome the chance to discuss how my background and vision align with your goals. Please feel free to contact me at [Phone Number] or [Email Address] at your convenience. I look forward to the possibility of contributing to the excellence of orthodontic care in Kuwait City.</w:t>
      </w:r>
    </w:p>
    <w:p>
      <w:pPr>
        <w:pStyle w:val="BodyText"/>
      </w:pPr>
      <w:r>
        <w:t xml:space="preserve">Sincerely,</w:t>
      </w:r>
      <w:r>
        <w:br/>
      </w:r>
      <w:r>
        <w:rPr>
          <w:bCs/>
          <w:b/>
        </w:rPr>
        <w:t xml:space="preserve">John Doe</w:t>
      </w:r>
      <w:r>
        <w:br/>
      </w:r>
      <w:r>
        <w:t xml:space="preserve">Orthodont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Kuwait City</dc:title>
  <dc:creator/>
  <dc:language>en</dc:language>
  <cp:keywords/>
  <dcterms:created xsi:type="dcterms:W3CDTF">2026-07-23T20:28:16Z</dcterms:created>
  <dcterms:modified xsi:type="dcterms:W3CDTF">2026-07-23T20:28:16Z</dcterms:modified>
</cp:coreProperties>
</file>

<file path=docProps/custom.xml><?xml version="1.0" encoding="utf-8"?>
<Properties xmlns="http://schemas.openxmlformats.org/officeDocument/2006/custom-properties" xmlns:vt="http://schemas.openxmlformats.org/officeDocument/2006/docPropsVTypes"/>
</file>